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975703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proofErr w:type="spellStart"/>
      <w:r w:rsidR="00975703">
        <w:rPr>
          <w:rFonts w:ascii="Times New Roman" w:hAnsi="Times New Roman" w:cs="Times New Roman"/>
          <w:sz w:val="28"/>
          <w:szCs w:val="28"/>
        </w:rPr>
        <w:t>Garima</w:t>
      </w:r>
      <w:proofErr w:type="spellEnd"/>
      <w:r w:rsidR="00975703"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proofErr w:type="spellStart"/>
      <w:r w:rsidR="00975703">
        <w:rPr>
          <w:rFonts w:ascii="Times New Roman" w:hAnsi="Times New Roman" w:cs="Times New Roman"/>
          <w:sz w:val="28"/>
          <w:szCs w:val="28"/>
        </w:rPr>
        <w:t>Dhingra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975703">
        <w:rPr>
          <w:rFonts w:ascii="Times New Roman" w:hAnsi="Times New Roman" w:cs="Times New Roman"/>
          <w:sz w:val="28"/>
          <w:szCs w:val="28"/>
        </w:rPr>
        <w:t xml:space="preserve">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975703">
        <w:rPr>
          <w:rFonts w:ascii="Times New Roman" w:hAnsi="Times New Roman" w:cs="Times New Roman"/>
          <w:sz w:val="28"/>
          <w:szCs w:val="28"/>
        </w:rPr>
        <w:t xml:space="preserve"> -9915102020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975703">
        <w:rPr>
          <w:rFonts w:ascii="Times New Roman" w:hAnsi="Times New Roman" w:cs="Times New Roman"/>
          <w:sz w:val="28"/>
          <w:szCs w:val="28"/>
        </w:rPr>
        <w:t>– E2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975703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75703">
        <w:rPr>
          <w:rFonts w:ascii="Times New Roman" w:hAnsi="Times New Roman" w:cs="Times New Roman"/>
          <w:sz w:val="28"/>
          <w:szCs w:val="28"/>
        </w:rPr>
        <w:t xml:space="preserve">8860773607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975703">
        <w:rPr>
          <w:rFonts w:ascii="Times New Roman" w:hAnsi="Times New Roman" w:cs="Times New Roman"/>
          <w:sz w:val="28"/>
          <w:szCs w:val="28"/>
        </w:rPr>
        <w:t>–</w:t>
      </w:r>
      <w:proofErr w:type="gramStart"/>
      <w:r w:rsidR="00975703">
        <w:rPr>
          <w:rFonts w:ascii="Times New Roman" w:hAnsi="Times New Roman" w:cs="Times New Roman"/>
          <w:sz w:val="28"/>
          <w:szCs w:val="28"/>
        </w:rPr>
        <w:t>Wipro ,</w:t>
      </w:r>
      <w:proofErr w:type="gramEnd"/>
      <w:r w:rsidR="00975703">
        <w:rPr>
          <w:rFonts w:ascii="Times New Roman" w:hAnsi="Times New Roman" w:cs="Times New Roman"/>
          <w:sz w:val="28"/>
          <w:szCs w:val="28"/>
        </w:rPr>
        <w:t xml:space="preserve"> Project Engineer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Mobile Networks – 2G/3G/4G and their architecture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Open Systems Interconnection model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he OSI </w:t>
      </w:r>
      <w:proofErr w:type="gramStart"/>
      <w:r>
        <w:rPr>
          <w:rFonts w:ascii="Times New Roman" w:hAnsi="Times New Roman" w:cs="Times New Roman"/>
          <w:sz w:val="24"/>
          <w:szCs w:val="24"/>
        </w:rPr>
        <w:t>model works and func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each and every layer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he connection is built between two OSI and how the packet flows between them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P addressing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out the Radars and HF Transmitter. (Since I did my industrial Training at </w:t>
      </w:r>
      <w:proofErr w:type="spellStart"/>
      <w:r>
        <w:rPr>
          <w:rFonts w:ascii="Times New Roman" w:hAnsi="Times New Roman" w:cs="Times New Roman"/>
          <w:sz w:val="24"/>
          <w:szCs w:val="24"/>
        </w:rPr>
        <w:t>Ai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uthority of India)</w:t>
      </w:r>
    </w:p>
    <w:p w:rsidR="009848DD" w:rsidRDefault="009848DD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minor projects and major projects – a good discussion on that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e Java - OOPS concepts very important.</w:t>
      </w:r>
    </w:p>
    <w:p w:rsidR="008F4F03" w:rsidRDefault="008F4F03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C++ and Java.</w:t>
      </w:r>
    </w:p>
    <w:p w:rsidR="008F4F03" w:rsidRDefault="009848DD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terviewer asked me to write down the codes </w:t>
      </w:r>
      <w:proofErr w:type="gramStart"/>
      <w:r>
        <w:rPr>
          <w:rFonts w:ascii="Times New Roman" w:hAnsi="Times New Roman" w:cs="Times New Roman"/>
          <w:sz w:val="24"/>
          <w:szCs w:val="24"/>
        </w:rPr>
        <w:t>of  HC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LCM.</w:t>
      </w:r>
    </w:p>
    <w:p w:rsidR="009848DD" w:rsidRDefault="009848DD" w:rsidP="008F4F03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ypes of sorting.</w:t>
      </w:r>
    </w:p>
    <w:p w:rsidR="009848DD" w:rsidRDefault="009848DD" w:rsidP="009848DD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Structures – linked lists, stack, queue all are very important</w:t>
      </w:r>
    </w:p>
    <w:p w:rsidR="004D63F9" w:rsidRDefault="004D63F9" w:rsidP="009848DD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9848DD">
        <w:rPr>
          <w:rFonts w:ascii="Times New Roman" w:hAnsi="Times New Roman" w:cs="Times New Roman"/>
          <w:b/>
          <w:bCs/>
          <w:sz w:val="28"/>
          <w:szCs w:val="28"/>
        </w:rPr>
        <w:t xml:space="preserve">HR Questions </w:t>
      </w:r>
      <w:r w:rsidR="00274FB8" w:rsidRPr="009848DD">
        <w:rPr>
          <w:rFonts w:ascii="Times New Roman" w:hAnsi="Times New Roman" w:cs="Times New Roman"/>
          <w:sz w:val="24"/>
          <w:szCs w:val="24"/>
        </w:rPr>
        <w:t>(Mention below all the HR/N</w:t>
      </w:r>
      <w:r w:rsidRPr="009848DD">
        <w:rPr>
          <w:rFonts w:ascii="Times New Roman" w:hAnsi="Times New Roman" w:cs="Times New Roman"/>
          <w:sz w:val="24"/>
          <w:szCs w:val="24"/>
        </w:rPr>
        <w:t>on-technical questions asked during the interview):</w:t>
      </w:r>
    </w:p>
    <w:p w:rsidR="009848DD" w:rsidRDefault="009848DD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 including your academic career.</w:t>
      </w:r>
    </w:p>
    <w:p w:rsidR="009848DD" w:rsidRDefault="009848DD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minor and major projects.</w:t>
      </w:r>
    </w:p>
    <w:p w:rsidR="009848DD" w:rsidRDefault="009848DD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ou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Hobbies.</w:t>
      </w:r>
    </w:p>
    <w:p w:rsidR="009848DD" w:rsidRDefault="009848DD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gest Achievement.</w:t>
      </w:r>
    </w:p>
    <w:p w:rsidR="009848DD" w:rsidRDefault="009848DD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ing to relocate or not?</w:t>
      </w:r>
    </w:p>
    <w:p w:rsidR="009848DD" w:rsidRDefault="00C51A2E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was your experience during industrial training?</w:t>
      </w:r>
    </w:p>
    <w:p w:rsidR="00C51A2E" w:rsidRPr="009848DD" w:rsidRDefault="00C51A2E" w:rsidP="009848DD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want to join our company?</w:t>
      </w:r>
    </w:p>
    <w:p w:rsidR="004D63F9" w:rsidRDefault="004D63F9" w:rsidP="00C51A2E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C51A2E" w:rsidRPr="00C51A2E" w:rsidRDefault="00C51A2E" w:rsidP="00C51A2E">
      <w:pPr>
        <w:spacing w:line="240" w:lineRule="auto"/>
        <w:ind w:right="-613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ere was no GD/ JAM round duri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ipr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rive.</w:t>
      </w: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C51A2E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C51A2E" w:rsidRPr="004D63F9" w:rsidRDefault="00C51A2E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preparing for the online test – Aptitude test at least 3-4 months before the placements start. It’s really important to crack it, </w:t>
      </w:r>
      <w:proofErr w:type="gramStart"/>
      <w:r>
        <w:rPr>
          <w:rFonts w:ascii="Times New Roman" w:hAnsi="Times New Roman" w:cs="Times New Roman"/>
          <w:sz w:val="24"/>
          <w:szCs w:val="24"/>
        </w:rPr>
        <w:t>the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ly you can move for further rounds. They mainly check your communication skills in HR interview. Be presentable and confident.</w:t>
      </w:r>
    </w:p>
    <w:sectPr w:rsidR="00C51A2E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1F2538"/>
    <w:multiLevelType w:val="hybridMultilevel"/>
    <w:tmpl w:val="DF764B86"/>
    <w:lvl w:ilvl="0" w:tplc="E7CAEB8C">
      <w:start w:val="1"/>
      <w:numFmt w:val="decimal"/>
      <w:lvlText w:val="%1)"/>
      <w:lvlJc w:val="left"/>
      <w:pPr>
        <w:ind w:left="-20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6E27179C"/>
    <w:multiLevelType w:val="hybridMultilevel"/>
    <w:tmpl w:val="3EB4003A"/>
    <w:lvl w:ilvl="0" w:tplc="6472D53E">
      <w:start w:val="1"/>
      <w:numFmt w:val="decimal"/>
      <w:lvlText w:val="%1)"/>
      <w:lvlJc w:val="left"/>
      <w:pPr>
        <w:ind w:left="-207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8F4F03"/>
    <w:rsid w:val="00975703"/>
    <w:rsid w:val="009848DD"/>
    <w:rsid w:val="009C5B99"/>
    <w:rsid w:val="00AD3F36"/>
    <w:rsid w:val="00C51A2E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F0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F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r</cp:lastModifiedBy>
  <cp:revision>2</cp:revision>
  <dcterms:created xsi:type="dcterms:W3CDTF">2018-12-29T14:10:00Z</dcterms:created>
  <dcterms:modified xsi:type="dcterms:W3CDTF">2018-12-29T14:10:00Z</dcterms:modified>
</cp:coreProperties>
</file>